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CDE97" w14:textId="087A43C6" w:rsidR="00A8775C" w:rsidRDefault="0015380E">
      <w:pPr>
        <w:rPr>
          <w:b/>
          <w:bCs/>
          <w:sz w:val="36"/>
          <w:szCs w:val="36"/>
        </w:rPr>
      </w:pPr>
      <w:r w:rsidRPr="0015380E">
        <w:rPr>
          <w:b/>
          <w:bCs/>
          <w:sz w:val="36"/>
          <w:szCs w:val="36"/>
        </w:rPr>
        <w:t>Angular</w:t>
      </w:r>
    </w:p>
    <w:p w14:paraId="5586B7D4" w14:textId="720D4397" w:rsidR="0015380E" w:rsidRDefault="0015380E">
      <w:pPr>
        <w:rPr>
          <w:b/>
          <w:bCs/>
          <w:sz w:val="24"/>
          <w:szCs w:val="24"/>
        </w:rPr>
      </w:pPr>
    </w:p>
    <w:p w14:paraId="01E6FD02" w14:textId="1584E0AA" w:rsidR="00133978" w:rsidRDefault="00133978">
      <w:pPr>
        <w:rPr>
          <w:b/>
          <w:bCs/>
          <w:sz w:val="24"/>
          <w:szCs w:val="24"/>
        </w:rPr>
      </w:pPr>
    </w:p>
    <w:p w14:paraId="25AB904F" w14:textId="3C0A5789" w:rsidR="00133978" w:rsidRPr="00133978" w:rsidRDefault="00133978">
      <w:pPr>
        <w:rPr>
          <w:b/>
          <w:bCs/>
          <w:sz w:val="26"/>
          <w:szCs w:val="26"/>
          <w:u w:val="single"/>
        </w:rPr>
      </w:pPr>
      <w:r w:rsidRPr="00133978">
        <w:rPr>
          <w:b/>
          <w:bCs/>
          <w:sz w:val="26"/>
          <w:szCs w:val="26"/>
          <w:u w:val="single"/>
        </w:rPr>
        <w:t>Base Service File (base-http.service.ts)</w:t>
      </w:r>
    </w:p>
    <w:p w14:paraId="468755DB" w14:textId="50F58D5F" w:rsidR="00133978" w:rsidRDefault="00133978">
      <w:pPr>
        <w:rPr>
          <w:b/>
          <w:bCs/>
          <w:sz w:val="24"/>
          <w:szCs w:val="24"/>
        </w:rPr>
      </w:pPr>
    </w:p>
    <w:p w14:paraId="2C6997EB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rotected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apiConfi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ConfigDataProvide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, ) { }</w:t>
      </w:r>
    </w:p>
    <w:p w14:paraId="69F5CBF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/baseUrl: string = 'http://192.168.254.35:8087/';</w:t>
      </w:r>
    </w:p>
    <w:p w14:paraId="159F9CE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'http://localhost:58853/'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53044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6D8517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Function used for HTTP get</w:t>
      </w:r>
    </w:p>
    <w:p w14:paraId="23BA201E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PI endpoint</w:t>
      </w:r>
    </w:p>
    <w:p w14:paraId="366EE93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ptional parameters</w:t>
      </w:r>
    </w:p>
    <w:p w14:paraId="57F6371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1BACC2E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DBDE552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913469F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;</w:t>
      </w:r>
    </w:p>
    <w:p w14:paraId="4388EE58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72C82B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;</w:t>
      </w:r>
    </w:p>
    <w:p w14:paraId="01A014D5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54BDB3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A258A6B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3C3485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9B7795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Function used for HTTP get post</w:t>
      </w:r>
    </w:p>
    <w:p w14:paraId="6EB763E2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PI endpoint</w:t>
      </w:r>
    </w:p>
    <w:p w14:paraId="0C7FCE6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Data object</w:t>
      </w:r>
    </w:p>
    <w:p w14:paraId="1E1E6EFC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ptional parameters</w:t>
      </w:r>
    </w:p>
    <w:p w14:paraId="10946F0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2974ED5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5C2BFA3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 {</w:t>
      </w:r>
    </w:p>
    <w:p w14:paraId="1B3E8232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815718F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9B25A08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34D20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76935D2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A42A1B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43B17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4FB177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Function used for HTTP put</w:t>
      </w:r>
    </w:p>
    <w:p w14:paraId="1FBFFAC9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PI endpoint</w:t>
      </w:r>
    </w:p>
    <w:p w14:paraId="2304C098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Data object</w:t>
      </w:r>
    </w:p>
    <w:p w14:paraId="085D5D51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ptional parameters</w:t>
      </w:r>
    </w:p>
    <w:p w14:paraId="00D1949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033E261F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2492EC3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 {</w:t>
      </w:r>
    </w:p>
    <w:p w14:paraId="4C938FFE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407E7B9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E518CE2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9968A6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F4946A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92819FC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799D8E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E9E359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Function used for HTTP delete</w:t>
      </w:r>
    </w:p>
    <w:p w14:paraId="467AB60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: API endpoint</w:t>
      </w:r>
    </w:p>
    <w:p w14:paraId="6CA4F73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: Optional parameters</w:t>
      </w:r>
    </w:p>
    <w:p w14:paraId="0FADC5D1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188A90B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6DE48EC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A03F0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69FD433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;</w:t>
      </w:r>
    </w:p>
    <w:p w14:paraId="1C9C99BF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C2F979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;</w:t>
      </w:r>
    </w:p>
    <w:p w14:paraId="58E95C9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B90F6B4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73D550B" w14:textId="77777777" w:rsidR="00133978" w:rsidRDefault="00133978">
      <w:pPr>
        <w:rPr>
          <w:b/>
          <w:bCs/>
          <w:sz w:val="24"/>
          <w:szCs w:val="24"/>
        </w:rPr>
      </w:pPr>
    </w:p>
    <w:p w14:paraId="40166874" w14:textId="340D2024" w:rsidR="0015380E" w:rsidRPr="00133978" w:rsidRDefault="0015380E">
      <w:pPr>
        <w:rPr>
          <w:sz w:val="24"/>
          <w:szCs w:val="24"/>
          <w:u w:val="single"/>
        </w:rPr>
      </w:pPr>
      <w:r w:rsidRPr="0015380E">
        <w:rPr>
          <w:b/>
          <w:bCs/>
          <w:sz w:val="24"/>
          <w:szCs w:val="24"/>
          <w:u w:val="single"/>
        </w:rPr>
        <w:t>Login Screen</w:t>
      </w:r>
      <w:r w:rsidR="00133978">
        <w:rPr>
          <w:b/>
          <w:bCs/>
          <w:sz w:val="24"/>
          <w:szCs w:val="24"/>
          <w:u w:val="single"/>
        </w:rPr>
        <w:t xml:space="preserve"> (</w:t>
      </w:r>
      <w:r w:rsidR="00133978">
        <w:rPr>
          <w:sz w:val="24"/>
          <w:szCs w:val="24"/>
          <w:u w:val="single"/>
        </w:rPr>
        <w:t>login.component.ts)</w:t>
      </w:r>
    </w:p>
    <w:p w14:paraId="41F6353C" w14:textId="1D6516C4" w:rsidR="0015380E" w:rsidRDefault="0015380E">
      <w:pPr>
        <w:rPr>
          <w:b/>
          <w:bCs/>
          <w:sz w:val="24"/>
          <w:szCs w:val="24"/>
          <w:u w:val="single"/>
        </w:rPr>
      </w:pPr>
    </w:p>
    <w:p w14:paraId="34353D6A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5380E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7981E4D2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6A9955"/>
          <w:sz w:val="21"/>
          <w:szCs w:val="21"/>
        </w:rPr>
        <w:t>  * Method to called login user api</w:t>
      </w:r>
    </w:p>
    <w:p w14:paraId="073439EA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*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5380E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r w:rsidRPr="0015380E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799E6F97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6A9955"/>
          <w:sz w:val="21"/>
          <w:szCs w:val="21"/>
        </w:rPr>
        <w:t>  */</w:t>
      </w:r>
    </w:p>
    <w:p w14:paraId="4E2BECCA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callLoginUserApi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5380E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627E1D2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0EE000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loginExistingUser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CB42802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pip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takeUntil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onDestroy$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166F9D8F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52FC3FB4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5380E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224C48B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5380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794CE67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successMessag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380E">
        <w:rPr>
          <w:rFonts w:ascii="Consolas" w:eastAsia="Times New Roman" w:hAnsi="Consolas" w:cs="Times New Roman"/>
          <w:color w:val="4EC9B0"/>
          <w:sz w:val="21"/>
          <w:szCs w:val="21"/>
        </w:rPr>
        <w:t>Message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4FC1FF"/>
          <w:sz w:val="21"/>
          <w:szCs w:val="21"/>
        </w:rPr>
        <w:t>RegisterUserSucces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BF3151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navigat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15380E">
        <w:rPr>
          <w:rFonts w:ascii="Consolas" w:eastAsia="Times New Roman" w:hAnsi="Consolas" w:cs="Times New Roman"/>
          <w:color w:val="CE9178"/>
          <w:sz w:val="21"/>
          <w:szCs w:val="21"/>
        </w:rPr>
        <w:t>'home'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6BD3B97B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} </w:t>
      </w:r>
      <w:r w:rsidRPr="0015380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47F8158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errorMessag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91E8E9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  }</w:t>
      </w:r>
    </w:p>
    <w:p w14:paraId="6AA0E13F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8EE2D57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14:paraId="244E3B53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5380E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8469506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6CFF805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6AC6CA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14:paraId="5258E74F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complete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7AE96D2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380E">
        <w:rPr>
          <w:rFonts w:ascii="Consolas" w:eastAsia="Times New Roman" w:hAnsi="Consolas" w:cs="Times New Roman"/>
          <w:color w:val="CE9178"/>
          <w:sz w:val="21"/>
          <w:szCs w:val="21"/>
        </w:rPr>
        <w:t>'complete'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DCB6F4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1637F1E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1105886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     });</w:t>
      </w:r>
    </w:p>
    <w:p w14:paraId="5B20D01D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4DCD4A9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D70EFD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A271A1F" w14:textId="6ACAB4BD" w:rsidR="0015380E" w:rsidRDefault="0015380E">
      <w:pPr>
        <w:rPr>
          <w:b/>
          <w:bCs/>
          <w:sz w:val="24"/>
          <w:szCs w:val="24"/>
          <w:u w:val="single"/>
        </w:rPr>
      </w:pPr>
    </w:p>
    <w:p w14:paraId="519967E3" w14:textId="05334C61" w:rsidR="00133978" w:rsidRDefault="00133978">
      <w:pPr>
        <w:rPr>
          <w:b/>
          <w:bCs/>
          <w:sz w:val="24"/>
          <w:szCs w:val="24"/>
          <w:u w:val="single"/>
        </w:rPr>
      </w:pPr>
    </w:p>
    <w:p w14:paraId="1C05E1B5" w14:textId="3D8D9457" w:rsidR="00133978" w:rsidRPr="00133978" w:rsidRDefault="00133978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gistration Screen (</w:t>
      </w:r>
      <w:r>
        <w:rPr>
          <w:sz w:val="24"/>
          <w:szCs w:val="24"/>
        </w:rPr>
        <w:t>registration.component.ts)</w:t>
      </w:r>
    </w:p>
    <w:p w14:paraId="06A007D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445956D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Method to called register user api</w:t>
      </w:r>
    </w:p>
    <w:p w14:paraId="32643AA3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4A2A4738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52FB1E89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callRegisterUserApi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6CF5CE4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2B589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registerNewUse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             </w:t>
      </w:r>
    </w:p>
    <w:p w14:paraId="05F36B4F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ip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takeUnti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nDestroy$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66687B3B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514C75D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D5209D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50F258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F6E077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successMessag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Message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4FC1FF"/>
          <w:sz w:val="21"/>
          <w:szCs w:val="21"/>
        </w:rPr>
        <w:t>RegisterUserSucces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203BFC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naviga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'login'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4EAA2CC1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183CBD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errorMessag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82FEE3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    }</w:t>
      </w:r>
    </w:p>
    <w:p w14:paraId="11D3932C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14:paraId="7CC1BFDE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FEAB364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9F0D40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02DC13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14:paraId="13C17BF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complete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0BDECB5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'complete'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12E88C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42673B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2B7F0A1B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});</w:t>
      </w:r>
    </w:p>
    <w:p w14:paraId="43B36A8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5098F49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E951A47" w14:textId="68186B5B" w:rsidR="00133978" w:rsidRDefault="00133978">
      <w:pPr>
        <w:rPr>
          <w:b/>
          <w:bCs/>
          <w:sz w:val="24"/>
          <w:szCs w:val="24"/>
          <w:u w:val="single"/>
        </w:rPr>
      </w:pPr>
    </w:p>
    <w:p w14:paraId="0BDB7141" w14:textId="7C94935E" w:rsidR="00C60841" w:rsidRDefault="00C60841">
      <w:pPr>
        <w:rPr>
          <w:b/>
          <w:bCs/>
          <w:sz w:val="24"/>
          <w:szCs w:val="24"/>
          <w:u w:val="single"/>
        </w:rPr>
      </w:pPr>
    </w:p>
    <w:p w14:paraId="6AE6654C" w14:textId="23C90108" w:rsidR="00C60841" w:rsidRDefault="00C60841">
      <w:pPr>
        <w:rPr>
          <w:b/>
          <w:bCs/>
          <w:sz w:val="24"/>
          <w:szCs w:val="24"/>
          <w:u w:val="single"/>
        </w:rPr>
      </w:pPr>
    </w:p>
    <w:p w14:paraId="71396373" w14:textId="41A920EC" w:rsidR="00C60841" w:rsidRDefault="00C60841">
      <w:pPr>
        <w:rPr>
          <w:b/>
          <w:bCs/>
          <w:sz w:val="24"/>
          <w:szCs w:val="24"/>
          <w:u w:val="single"/>
        </w:rPr>
      </w:pPr>
    </w:p>
    <w:p w14:paraId="1060D82D" w14:textId="73EDE347" w:rsidR="00C60841" w:rsidRDefault="00C60841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SP .NET</w:t>
      </w:r>
    </w:p>
    <w:p w14:paraId="08351DFF" w14:textId="78CC7535" w:rsidR="00C60841" w:rsidRDefault="00C60841">
      <w:pPr>
        <w:rPr>
          <w:b/>
          <w:bCs/>
          <w:sz w:val="24"/>
          <w:szCs w:val="24"/>
          <w:u w:val="single"/>
        </w:rPr>
      </w:pPr>
    </w:p>
    <w:p w14:paraId="56B96D96" w14:textId="5007734B" w:rsidR="00C60841" w:rsidRDefault="00C60841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HospitalManagementController.ts</w:t>
      </w:r>
    </w:p>
    <w:p w14:paraId="0EF8711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ewtonsof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C1766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ewtonsof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Linq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CB0D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D3F39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Collec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352DD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Collec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Gener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92B80B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4F5F75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Linq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1DF4E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e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4851C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e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750FE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hread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ask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1EF48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Web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CA1DA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WebApplication4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UtilityClass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DF3B8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Web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Co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FC3B1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736A9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amespac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WebApplication4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Controllers</w:t>
      </w:r>
    </w:p>
    <w:p w14:paraId="36CC49F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63F5EC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[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nableCo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rigi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ead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thod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823D96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ospitalManagementControlle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piController</w:t>
      </w:r>
    </w:p>
    <w:p w14:paraId="7258077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14:paraId="3623C2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odatafoun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@"{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 xml:space="preserve">: 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No data found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4FB4A1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oac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@"{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 xml:space="preserve">: 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No action performed, please try again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55E4F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3EA43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 Health</w:t>
      </w:r>
    </w:p>
    <w:p w14:paraId="4F2D9C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Ge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3EB1C7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Health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DB0340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BC819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68ED43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a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07073A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ervice Running! Healthy!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11016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86F36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8F045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</w:p>
    <w:p w14:paraId="32A67F9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87A3CC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lectMan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rro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l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(string.IsNullOrEmpty(e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rror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 ? e.Exception.Message : e.ErrorMessage))).Aggregate(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&gt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47A14C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va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Model Validation faiiled, Required fields are not provided. More details : 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7BED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537E8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12AB76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3ECA852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7A63968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599316C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7ADCD63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051399C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ervic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ervic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erviceRoom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5BFE78E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4C71E09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ation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47C18EB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Nurs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678CF37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25653F8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3841E37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52C067D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5D20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va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Bad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1BAE70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va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ode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espo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;</w:t>
      </w:r>
    </w:p>
    <w:p w14:paraId="1A3D1BF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tringCont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ode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TF8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lication/jso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567475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Response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629E38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00A679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35ED5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riv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1E008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AA8E4E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6141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A1EEE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FB106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555762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A2F76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08FA3C0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DCC96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Login</w:t>
      </w:r>
    </w:p>
    <w:p w14:paraId="6B285D5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91F7C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8DA583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Login/GetLoginAcces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B7628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LoginAcces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F02EBE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E21F21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750192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66E259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49B8C0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E58974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7AF6B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va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FC9A93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comman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elect UserRole from Users where UserName='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' and Password='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'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6CA79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forcomman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comman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165860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ED362E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871AA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15737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1FC27F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1956F3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CD7837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DA5B6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DF1074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2B0597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2646EE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1FED9B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Login/CreateLogi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8F27CB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Logi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9A69C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7C4DFB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6C796F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1F69A7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912F2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8CA0C0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3B8EB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9DE717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45B3FF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256F1B0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6D41F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Specializations</w:t>
      </w:r>
    </w:p>
    <w:p w14:paraId="2487CFA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364BB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30312E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Specializations/CreateSpecializat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7F911F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93225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3CA979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E25F87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pecializations.Specializations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1BA80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D5AFC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2C5FB9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05127C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46F83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517F5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275C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8168D2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Specializations/Editspecializat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430E0C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22C68E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CC0E5E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F41423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595E34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3D674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8AFB6A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7FF16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19E91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D0F3F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Specializations/DeleteSpecializations/{Specializations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CFFAFB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80548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DBE906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2B6F7E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pecializat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050C74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5FB079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5F90F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F49FF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Specializations/GetSpecializations/{Specializations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4CB221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E8A4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{</w:t>
      </w:r>
    </w:p>
    <w:p w14:paraId="6B0CE62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68E5506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049BC0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7C059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488D1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pecializat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pecialization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F59407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E0BB76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288BD6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2D69BA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E1DB52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4BB531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6F5C7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83C1E0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558944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23C9E2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Specializations/GetSpecializat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A8B8FC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71801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EFEE33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335FB30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963417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FD482F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6B067A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pecializat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884BD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764811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5B98F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ABF047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D1A01F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9CB6E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C4D91D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6E04CC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ED60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EA2C18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E6914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4C6171E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5C25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HospitalBranch</w:t>
      </w:r>
    </w:p>
    <w:p w14:paraId="571F42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4180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CE556E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HospitalBranch/CreateHospitalBranch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544D3A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C79B7A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{</w:t>
      </w:r>
    </w:p>
    <w:p w14:paraId="4486EA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6F0DE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187182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6B704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637B59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23E96E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2F2FF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B4F3A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HospitalBranch/EditHospitalBranch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986BCD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107812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7F2E1C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BCD62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14860A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0AFC6D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126C3BD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D3F714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E8AA8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9E29D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HospitalBranch/DeleteHospitalBranch/{HospitalBranch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5BAD11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AF4724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ED1625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1B76FB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hospital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5448D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2077DE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759E5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F4976B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HospitalBranch/GetHospitalBranch/{HospitalBranch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05CC41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1DA9BD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A985A1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31C53B4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67F4C6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CA4290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0C697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hospital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Hospital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DBB994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0F3020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5A2390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B71F9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E8A671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EA21A8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BE15F6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016A80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038B6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AB7D80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HospitalBranch/GetHospitalBranch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9E6AB9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11521BD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60312B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0EF11FB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35A7C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15EB6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99DEF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hospital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F176E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C6C06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73FD44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6BF563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55CA0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D82706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01DEE5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74E374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AC9D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F15B7A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32B33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37123E5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EF598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Doctors</w:t>
      </w:r>
    </w:p>
    <w:p w14:paraId="6649EDB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31CB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A48247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Doctors/CreateDoctor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CACBD0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9DCABC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1B6E36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03EFF2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doctor.DoctorCod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BCE294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1304B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7A83A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BE4499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FE75F5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A41B618" w14:textId="77777777" w:rsidR="00C60841" w:rsidRPr="00C60841" w:rsidRDefault="00C60841" w:rsidP="00C6084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F38B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B3FD8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Doctors/UpdateDoctor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B54535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D0F190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{</w:t>
      </w:r>
    </w:p>
    <w:p w14:paraId="373F561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3D68D9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901CC0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4FC953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8F517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D9B1B1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26C601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2AEEE1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Doctors/DeleteDoctor/{Doctor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BF0570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E4842C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536707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486149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Doctor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6D1EDD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E9EB91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2F424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20D997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Doctors/GetDoctors/{Doctor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EC572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octo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7D8A74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D95389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70A7BEF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E55A44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68B372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CF3E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doctor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Doctor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A5B5C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3AFE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C3E023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1E8DC0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D4E4B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FB1FA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9DB85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594EEE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D9ED6C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1A2AAF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Doctors/GetDoctor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884DC2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octo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BFEC7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827BD8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179EC2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09F507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ADFF65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F98DF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doctor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CC919D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9F071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8353D3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    }</w:t>
      </w:r>
    </w:p>
    <w:p w14:paraId="2D79BA0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1E2529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2885A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402F2E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02E3F5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94002B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B5A6E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5ED01BF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CDDA3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tients</w:t>
      </w:r>
    </w:p>
    <w:p w14:paraId="2438BF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28BCF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5E755C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tients/CreatePati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6D3B18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4D6A6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EF777F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6C1048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tient.PatientCod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5D7C72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FFCC4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D4D9B7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51D0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EB918D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DFAD5A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E2866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F4B4C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tients/UpdatePati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6D4DC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F239CC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441C79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A92FB7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3C6F27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2512D2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3D19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60E5D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037599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75E58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3F351D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tients/DeletePatient/{Pati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898AC1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40E73D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97E49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CD4E5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ti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E6B70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AC173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8B046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234C14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tients/GetPatients/{Pati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CE897B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Patient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21215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AD5D2B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48021DB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43AAE6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A420B3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B567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ti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43FDD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11F82A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0E446D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07F72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452363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0F6C82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66A4B4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6D6B00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52C7A4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5AC4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533498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C8FAB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Mode</w:t>
      </w:r>
    </w:p>
    <w:p w14:paraId="7048471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DCA8D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F46AF8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Mode/CreatePaymentMod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5C7A87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PaymentM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M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9633C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84DE1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EDBE3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4B5FB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48613E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6B6C4A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CA35A4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CAB87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914B92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Mode/EditPaymentMod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B0FDEE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PaymentM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M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AE7975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1A6BB4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46A78D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3A9B9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13879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EA776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98BA2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DC0D6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0FBCD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Mode/DeletePaymentMode/{PaymentMod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70610E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PaymentM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EC3D45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9B53C8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8E0191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mod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182EEEC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B8B325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16281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B0CCB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Mode/GetPaymentMode/{PaymentMod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4F9221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PaymentM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49C92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59FFA4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5511F1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4221F5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C18A3E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55565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mod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Mode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CDF58D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604A9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1B0A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480FD8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38ADC5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132D2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CA6E4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1F6662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4BA9CE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621E1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Mode/GetPaymentMod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CC72E1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PaymentM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041216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DAAFA2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634AA70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1F72FC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2F0DCE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5679A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mod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986EF2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891E7C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07504F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44BA1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4794FE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CFA83D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19FC64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986C4C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389DA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103EE6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DE834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095EC6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EB8F2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RoomType</w:t>
      </w:r>
    </w:p>
    <w:p w14:paraId="4EE0567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624D1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934478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RoomType/CreateRoomTyp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5A87CD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BC99DB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0B55BD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891FEF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3EED66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A3AEE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E7A392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1EE4C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0070B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1F0536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RoomType/EditRoomTyp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BBD52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9173E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BD719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5F5E9B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61504C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F6414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D7B77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4A79D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5D48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EB6AC9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RoomType/DeleteRoomType/{RoomTyp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107C74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2744E3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2E8D3D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913CCB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roomtyp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7A1CB7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506B70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A816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466C01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RoomType/GetRoomType/{RoomTyp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4E512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30726F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46D973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4B4FAE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AEC8FB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05339A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D7760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roomtyp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RoomType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BD8244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DF50FB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D698BD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527A52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CF6C8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2888DB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BB255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38B4C9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20624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0B5446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RoomType/GetRoomTyp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50E4E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0E2B2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3EA17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068C09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554BC3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EC4EEC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4094AF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roomtyp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38DDD8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478E1F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8234C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2F5A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5B1F67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4A11D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F9A7B2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4738D8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008CE9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E9E47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3EFC91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0208A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16133A0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A5D0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OperativeRoom</w:t>
      </w:r>
    </w:p>
    <w:p w14:paraId="464E9D4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F5595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F70DAD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OperativeRoom/CreateOperativeRoom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78900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DE9670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E21F8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844E7C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67CD09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D5B81D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A9092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7590A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FFA38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3322C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OperativeRoom/EditOperativeRoom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6E58AE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F0F796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FB1D71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49633E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151D98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C128A6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E55398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68D1C1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7B06E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0C4AB6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OperativeRoom/DeleteOperativeRoom/{OperativeRoom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3EF6B7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F9F1F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9C5879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9EFC8D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operativeroom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EF85B8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8DC6D8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6307C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12EED9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OperativeRoom/GetOperativeRoom/{OperativeRoom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05D4A1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5F1245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F0BBD0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105E86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56C5CA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92BC2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D7FC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operativeroom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OperativeRoom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0FE69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0E39C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CCB31A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3BB90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035B98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81B392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76D319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3152B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E3A5FF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07FB2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2DF5DEE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C741D4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OperativeRoom/GetOperativeRoom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D9407D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2FD44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937FA5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38AF00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4265C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EC53F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021508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operativeroom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91B85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DBFD1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58889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0B596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870C3D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915F4A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A56C97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7C83B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9D5220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8627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5B3A57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DFCD2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2FCF166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9C670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Nurse</w:t>
      </w:r>
    </w:p>
    <w:p w14:paraId="292A6FE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13FFB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6468AB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Nurse/CreateNurs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B4469E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A9F40B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A83AEF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8DBE9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98227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6F1DD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BD805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95389B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D7411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0E9FD9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Nurse/EditNurs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BB2F7C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BD775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3CE95B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7530E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85F85E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3A2085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A26449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59218ED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72E82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E4257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Nurse/DeleteNurse/{Nurs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230F49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B2395F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F3C70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CAF2E2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nurs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78B230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FCBA39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501F8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6D6CDB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Nurse/GetNurse/{Nurs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99FDF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5480D5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83451F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7A3953A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44A65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513F05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F888D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nurs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Nurse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A7236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07260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14B9A8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7557F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CBD381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21D803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0CD21E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89AD6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281F4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943B3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558086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D47B04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Nurse/GetNurs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241C7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08D10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EBCA97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6BD77E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DAE55C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41E74B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71334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nurs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4C9029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E75F00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859F0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326D4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B978DF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02F28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C31D7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372FA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32B9A0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C16E5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9B1D6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7E7B0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2D42EB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4D8DC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Medicines</w:t>
      </w:r>
    </w:p>
    <w:p w14:paraId="69460B4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F2C5F5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4535D2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Medicines/Create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D2AAB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8F740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06BF78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90429D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FC727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641660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5F31E8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AE7567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EC23B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923D8B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Medicines/Edit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F3D89C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6DC1C4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5354F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94018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B00FA4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F8E287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BB26F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75F584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C97F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03B41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Medicines/DeleteMedicines/{Medicines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C54C9D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BD03E6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EF7EF6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8A937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EBCB92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9170D7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6D60D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3289E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Medicines/GetMedicines/{Medicines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862D20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21F752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BDDAB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6207AF5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BDECF3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DC10BD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EFDED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Medicines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A43DC1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5FCC0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E2308A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10B06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84C84A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A89288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AE5653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D69C1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D42A3F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0989A4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963C9C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4406FF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Medicines/Get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713678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E77DDB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780B0D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F0DAE6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AE988E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C34EE3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A2881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74BE6B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5DE1CB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5019C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9D9430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EEC4A5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9EBCDC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64343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81ACB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2CCB8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D5EC5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3D791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FD7B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0A7DD0F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C78ED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eatment</w:t>
      </w:r>
    </w:p>
    <w:p w14:paraId="5DC0B86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6E6A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7F30E5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/CreateTreat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279B4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211B2F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C0A6F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77257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89326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04A68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11A964A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A8853B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00213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F0637D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/EditTreat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C99AB5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E4F203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C92CDB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6EBD90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0F2983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C593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7AB029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68FC59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9CA8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8EE4F2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/DeleteTreatment/{Treatm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9603B3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BCCFDA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22BEAE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9E0584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t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EA8190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1D5F67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5D1EE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7775E8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/GetTreatment/{Treatm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9716B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F43871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CA2C26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2B0951C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F92D6A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F4251B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467D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t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tment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14B656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7E492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C95F7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60538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572948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7B9CBF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DD204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CF985A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B8859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8E96E3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E368AB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D74CB6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/GetTreat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4AAF8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E0BD2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69F814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602EA5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88E434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4B9045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8E7705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t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1CE90E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C9AB89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A7CF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ED2EAA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C8107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D1BA63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8C5304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FD9DD8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4142D5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1BCC9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684145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40C5D5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09668EE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841C4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</w:t>
      </w:r>
    </w:p>
    <w:p w14:paraId="6D3D1D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B36E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AA6530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/CreatePay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9CBE18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D98A5E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4226EC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800C7E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10182D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2056C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51EDC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BFC5C6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72BF5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C22CB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/EditPay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DE8292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E80A9B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8FADF5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B57DA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465AFD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C18DC4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0C7303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49260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903ED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EC6E07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/DeletePayment/{Paym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E9D4D4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3AB85A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63302C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DFD6A9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DEF4A2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FFD449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3E119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2352CD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/GetPayment/{Paym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D04FD6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37B44F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B10DC8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10E9982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C7F4AA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A6039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8D59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1AB833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D56A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5D362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F3C9B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8D5C5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C1D96E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632250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CC28D7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EB958C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790C37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7A82E1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9FBD0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/GetPay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C7459B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6A3BA7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2347AE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425B174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B98DD3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26AE8A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A6B79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1D23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0DF6A3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FA400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C7839F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B54B39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B7B63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7ABD54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62251D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DABB79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B01FE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2C4FC9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1C247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14AFFF1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D9D39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dmission</w:t>
      </w:r>
    </w:p>
    <w:p w14:paraId="4598526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9F0D5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3D0AC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dmission/CreateAdmissio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7881CB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BC2F0B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099CB4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718A6C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7C40D4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73DE1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BF5C9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F5180B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C3B5B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31DE62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dmission/EditAdmissio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D13F98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2589E3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CB971B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14CC1B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8AF63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B9ACB3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C7266E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BE1892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58491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3F96EC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dmission/DeleteAdmission/{Admission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31B4CD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960973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9953BF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D2B6F8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dmissio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661F88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7889AF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AD4DC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98E45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dmission/GetAdmission/{Admission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214E5E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6C3BA4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DCD67C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0C13AD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9E8E1F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632539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BCC5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dmiss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dmission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BEDF7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3ED53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871F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D761F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FD59E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1283B2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F7164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C3460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060C3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B4ADD2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21410B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6D12E1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dmission/GetAdmissio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1E30A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E0CC21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A7ED6D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3F04612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60EE7D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4E1B79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4CFF7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dmiss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EF02E8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35A56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17E9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863594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66519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F7F68F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5EA594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70675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53A41D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FB991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D2DAB2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0AD04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05E6067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93040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pointment</w:t>
      </w:r>
    </w:p>
    <w:p w14:paraId="770E89F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CF81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A9A867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/CreateAppoint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525602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5E627E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{</w:t>
      </w:r>
    </w:p>
    <w:p w14:paraId="0995DF8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5ACF54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74A068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DE90D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10C485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E3C0FB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344A7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E1935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/EditAppoint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837CE7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F8C2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55C2A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BD5DB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655165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946676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CF916C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AEAE97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0C588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1ACC6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/DeleteAppointment/{Appointm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C4EA51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020B0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12068C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361912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oint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10AA2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FF84DA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C7D3A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40FEBF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/GetAppointment/{Appointm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1DD0A7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E79B5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B3E910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A4F67A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34859E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9AD73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243A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oint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ointment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EF66C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9FA88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11EC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A275E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390E59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8C5D70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8D738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    {</w:t>
      </w:r>
    </w:p>
    <w:p w14:paraId="03A63E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BC5402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93A082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257BC0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AD515C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/GetAppoint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BB09C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17773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E9A1A0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38E67FC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DBFBB7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F87D8D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9584E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oint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181D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0236AD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C57AE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80841B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FCCD40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FEE06C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985CC2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F64DF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01A97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3343D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4BEABB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CE0A5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28702977" w14:textId="77777777" w:rsidR="00C60841" w:rsidRPr="00C60841" w:rsidRDefault="00C60841" w:rsidP="00C6084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F37CF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pointmentmedicine</w:t>
      </w:r>
    </w:p>
    <w:p w14:paraId="250EF00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1BB2D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6A871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medicine/CreateAppointmentmedicin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70D258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E6562E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28F9D2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A8D5A6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BD11A7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FF168A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B47A5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6B293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CAF68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46059E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medicine/EditAppointmentmedicin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F66E4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965DCB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3D1B67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F52E15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99B406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401ECE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8E9688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D5CC9E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B9A2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BA9E83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medicine/DeleteAppointmentmedicine/{Appointmentmedicin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03EE12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7502DD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9FAA1E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F2252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t_Medicatio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2C6663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04CD24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2CD15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86758E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medicine/GetAppointmentmedicine/{Appointmentmedicin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FCBA55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293A0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48E8A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4B5BEA1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0311AF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6E4A46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83535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ointment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tMedicine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5200CB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957EF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735589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94B14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7611C5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38967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94E226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58A092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8D16A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EAB9C9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8A38AC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5109F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medicine/GetAppointmentmedicin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9C5F68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A909C0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8BF58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FC114B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D438E4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3B5708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AA391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ointment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75C152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2A5043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9F738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32072D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EE35A2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307850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286769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B80690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84A1A2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D9C6C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6AC534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03BC9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2667832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1EC71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eatmentMedicine</w:t>
      </w:r>
    </w:p>
    <w:p w14:paraId="73C843A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D81B0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191F91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Medicine/CreateTreatmentMedicin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80ECD5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AE93DF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0FB8DD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D7C574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62D1C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9DF5E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5EFBB2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8EB49A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74F24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27F04C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Medicine/EditTreatmentMedicin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DE80E1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A71EF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FF5965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B94703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8A324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B7BB6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49D95F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C900B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23E7E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584D28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Medicine/DeleteTreatmentMedicine/{TreatmentMedicin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38E3D4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D155E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3DA91C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3187FE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t_Medicatio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DEF824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864E0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03070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C313EF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Medicine/GetTreatmentMedicine/{TreatmentMedicin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84905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4634C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06CFD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3052BEC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16DAF6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7F018A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EF9FA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ment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tmentMedicine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3CCBEB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BCF51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13CDF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D28A8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E191D4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4843A0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B207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BDEB8B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6232E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446C41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9DE9FB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CA13F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Medicine/GetTreatmentMedicin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1123C9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3ABE6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4BA18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12452B4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29B3DC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89DF17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44DA2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ment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71703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4EBDA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24BB1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2B0A2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93119A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BB1672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FCEC3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3361A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03755F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E97A9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9118E0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81CCC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7B98BC69" w14:textId="77777777" w:rsidR="00C60841" w:rsidRPr="00C60841" w:rsidRDefault="00C60841" w:rsidP="00C6084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2D81001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region Nurses</w:t>
      </w:r>
    </w:p>
    <w:p w14:paraId="48EDDE4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762FA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ost]</w:t>
      </w:r>
    </w:p>
    <w:p w14:paraId="190EE0E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Nurses/CreateNurse")]</w:t>
      </w:r>
    </w:p>
    <w:p w14:paraId="6AD7B3F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CreateNurse(Nurse Nurse)</w:t>
      </w:r>
    </w:p>
    <w:p w14:paraId="7020230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1BEDDAE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0EF4A64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ModelState.Remove("nurse.NurseCode");</w:t>
      </w:r>
    </w:p>
    <w:p w14:paraId="5A9B555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2503B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Nurse == null )</w:t>
      </w:r>
    </w:p>
    <w:p w14:paraId="6B0CE7B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Nurse);</w:t>
      </w:r>
    </w:p>
    <w:p w14:paraId="6922159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InsertRecord(Nurse));</w:t>
      </w:r>
    </w:p>
    <w:p w14:paraId="5BA358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2482A49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F0C11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ut]</w:t>
      </w:r>
    </w:p>
    <w:p w14:paraId="292B9A5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Nurses/UpdateNurse")]</w:t>
      </w:r>
    </w:p>
    <w:p w14:paraId="08CBF9E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UpdateNurse(Nurse Nurse)</w:t>
      </w:r>
    </w:p>
    <w:p w14:paraId="143F030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506359B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0E7684B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Nurse == null )</w:t>
      </w:r>
    </w:p>
    <w:p w14:paraId="73CE779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Nurse);</w:t>
      </w:r>
    </w:p>
    <w:p w14:paraId="52CF83A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FB3BD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UpdateRecord(Nurse));</w:t>
      </w:r>
    </w:p>
    <w:p w14:paraId="2A32B5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765915A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9FB42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Delete]</w:t>
      </w:r>
    </w:p>
    <w:p w14:paraId="53CE2C8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Nurses/DeleteNurse/{NurseId:int?}")]</w:t>
      </w:r>
    </w:p>
    <w:p w14:paraId="278F2F6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DeleteNurse(int NurseId)</w:t>
      </w:r>
    </w:p>
    <w:p w14:paraId="3B196B2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593001D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21C2A28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DeleteRecord("Nurse", NurseId));</w:t>
      </w:r>
    </w:p>
    <w:p w14:paraId="42E26C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0364ED28" w14:textId="77777777" w:rsidR="00C60841" w:rsidRPr="00C60841" w:rsidRDefault="00C60841" w:rsidP="00C6084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EACD2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Get]</w:t>
      </w:r>
    </w:p>
    <w:p w14:paraId="37CE39A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Nurses/GetNurses/{NurseId:int?}")]</w:t>
      </w:r>
    </w:p>
    <w:p w14:paraId="7D866A4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GetNurses(int NurseId = 0)</w:t>
      </w:r>
    </w:p>
    <w:p w14:paraId="28A7D88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4A2A3F1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51C3D20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string data = Dal.GetData("nurses", NurseId, string.Empty);</w:t>
      </w:r>
    </w:p>
    <w:p w14:paraId="605CA9C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GetOutput(NurseId, data);</w:t>
      </w:r>
    </w:p>
    <w:p w14:paraId="5DEB598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28D7003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endregion</w:t>
      </w:r>
    </w:p>
    <w:p w14:paraId="5B2F115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B949F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region Hospitals</w:t>
      </w:r>
    </w:p>
    <w:p w14:paraId="5A5853C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924C6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ost]</w:t>
      </w:r>
    </w:p>
    <w:p w14:paraId="4C8A398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Hospitals/CreateHospital")]</w:t>
      </w:r>
    </w:p>
    <w:p w14:paraId="6DCEB5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CreateHospital(Hospital Hospital)</w:t>
      </w:r>
    </w:p>
    <w:p w14:paraId="2E089EB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1BBCBA2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323E39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ModelState.Remove("hospital.HospitalCode");</w:t>
      </w:r>
    </w:p>
    <w:p w14:paraId="182E84A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A319D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Hospital == null )</w:t>
      </w:r>
    </w:p>
    <w:p w14:paraId="4B23F30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Hospital);</w:t>
      </w:r>
    </w:p>
    <w:p w14:paraId="3D30034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InsertRecord(Hospital));</w:t>
      </w:r>
    </w:p>
    <w:p w14:paraId="75FB890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4DC576A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66216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ut]</w:t>
      </w:r>
    </w:p>
    <w:p w14:paraId="081CA83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Hospitals/UpdateHospital")]</w:t>
      </w:r>
    </w:p>
    <w:p w14:paraId="4E6D1A9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UpdateHospital(Hospital Hospital)</w:t>
      </w:r>
    </w:p>
    <w:p w14:paraId="4AA30F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6CA1A3E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1019C7D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Hospital == null )</w:t>
      </w:r>
    </w:p>
    <w:p w14:paraId="48150E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Hospital);</w:t>
      </w:r>
    </w:p>
    <w:p w14:paraId="6AEC4E4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84FD1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UpdateRecord(Hospital));</w:t>
      </w:r>
    </w:p>
    <w:p w14:paraId="36EE7E2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766B52D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571CA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Delete]</w:t>
      </w:r>
    </w:p>
    <w:p w14:paraId="3EF27B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Hospitals/DeleteHospital/{HospitalId:int?}")]</w:t>
      </w:r>
    </w:p>
    <w:p w14:paraId="776B23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DeleteHospital(int HospitalId)</w:t>
      </w:r>
    </w:p>
    <w:p w14:paraId="6448E50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5B8840D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152C9A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DeleteRecord("Hospital", HospitalId));</w:t>
      </w:r>
    </w:p>
    <w:p w14:paraId="6B3D64C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2D4F058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92BAC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Get]</w:t>
      </w:r>
    </w:p>
    <w:p w14:paraId="5713E50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Hospitals/GetHospitals/{HospitalId:int?}")]</w:t>
      </w:r>
    </w:p>
    <w:p w14:paraId="3146A9C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GetHospitals(int HospitalId = 0)</w:t>
      </w:r>
    </w:p>
    <w:p w14:paraId="7EEC9F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56B2812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19126CC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string data = Dal.GetData("hospitals", HospitalId, string.Empty);</w:t>
      </w:r>
    </w:p>
    <w:p w14:paraId="72E492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GetOutput(HospitalId, data);</w:t>
      </w:r>
    </w:p>
    <w:p w14:paraId="45D8ABC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2443EEE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endregion</w:t>
      </w:r>
    </w:p>
    <w:p w14:paraId="5D30F16D" w14:textId="77777777" w:rsidR="00C60841" w:rsidRPr="00C60841" w:rsidRDefault="00C60841" w:rsidP="00C6084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39AAD6D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region Medicines</w:t>
      </w:r>
    </w:p>
    <w:p w14:paraId="69FFB8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62CA5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ost]</w:t>
      </w:r>
    </w:p>
    <w:p w14:paraId="72F8B12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Medicines/CreateMedicine")]</w:t>
      </w:r>
    </w:p>
    <w:p w14:paraId="49B1580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CreateMedicine(Medicine Medicine)</w:t>
      </w:r>
    </w:p>
    <w:p w14:paraId="338AA7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6955856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10EC616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ModelState.Remove("medicine.MedicineCode");</w:t>
      </w:r>
    </w:p>
    <w:p w14:paraId="57620FE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08D61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Medicine == null )</w:t>
      </w:r>
    </w:p>
    <w:p w14:paraId="360989D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Medicine);</w:t>
      </w:r>
    </w:p>
    <w:p w14:paraId="26F9EF5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InsertRecord(Medicine));</w:t>
      </w:r>
    </w:p>
    <w:p w14:paraId="5D60E96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69E7D33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9FA06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ut]</w:t>
      </w:r>
    </w:p>
    <w:p w14:paraId="6FDA6A8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Medicines/UpdateMedicine")]</w:t>
      </w:r>
    </w:p>
    <w:p w14:paraId="2936DE9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UpdateMedicine(Medicine Medicine)</w:t>
      </w:r>
    </w:p>
    <w:p w14:paraId="3907382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6502FBF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3E887EC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Medicine == null )</w:t>
      </w:r>
    </w:p>
    <w:p w14:paraId="1575836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Medicine);</w:t>
      </w:r>
    </w:p>
    <w:p w14:paraId="583E9C5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01CAD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UpdateRecord(Medicine));</w:t>
      </w:r>
    </w:p>
    <w:p w14:paraId="60CE99C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70ED554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EC9E2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Delete]</w:t>
      </w:r>
    </w:p>
    <w:p w14:paraId="1F7BAAE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Medicines/DeleteMedicine/{MedicineId:int?}")]</w:t>
      </w:r>
    </w:p>
    <w:p w14:paraId="665892B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DeleteMedicine(int MedicineId)</w:t>
      </w:r>
    </w:p>
    <w:p w14:paraId="6F009FA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05F91C6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40C3CD1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DeleteRecord("Medicine", MedicineId));</w:t>
      </w:r>
    </w:p>
    <w:p w14:paraId="329F1F1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1D781F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45F438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Get]</w:t>
      </w:r>
    </w:p>
    <w:p w14:paraId="75AE940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Medicines/GetMedicines/{MedicineId:int?}")]</w:t>
      </w:r>
    </w:p>
    <w:p w14:paraId="457249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GetMedicines(int MedicineId = 0)</w:t>
      </w:r>
    </w:p>
    <w:p w14:paraId="4C78D0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51F1937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3BB211C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string data = Dal.GetData("doctors", MedicineId, string.Empty);</w:t>
      </w:r>
    </w:p>
    <w:p w14:paraId="396083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GetOutput(MedicineId, data);</w:t>
      </w:r>
    </w:p>
    <w:p w14:paraId="46A132D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3128598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endregion</w:t>
      </w:r>
    </w:p>
    <w:p w14:paraId="73FFF18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E0AAB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region Services</w:t>
      </w:r>
    </w:p>
    <w:p w14:paraId="1201376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3B7EC0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ost]</w:t>
      </w:r>
    </w:p>
    <w:p w14:paraId="51E6681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Services/CreateService")]</w:t>
      </w:r>
    </w:p>
    <w:p w14:paraId="0F33FFE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CreateService(Service Service)</w:t>
      </w:r>
    </w:p>
    <w:p w14:paraId="58EC96E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076539C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5165C9A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ModelState.Remove("service.ServiceCode");</w:t>
      </w:r>
    </w:p>
    <w:p w14:paraId="48F4EC8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228BA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Service == null )</w:t>
      </w:r>
    </w:p>
    <w:p w14:paraId="0354374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Service);</w:t>
      </w:r>
    </w:p>
    <w:p w14:paraId="50D9357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InsertRecord(Service));</w:t>
      </w:r>
    </w:p>
    <w:p w14:paraId="37E624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130F570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8AE96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ut]</w:t>
      </w:r>
    </w:p>
    <w:p w14:paraId="42282AC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Services/UpdateService")]</w:t>
      </w:r>
    </w:p>
    <w:p w14:paraId="19FD9D1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UpdateService(Service Service)</w:t>
      </w:r>
    </w:p>
    <w:p w14:paraId="317F2BF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76C611D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27A876D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Service == null )</w:t>
      </w:r>
    </w:p>
    <w:p w14:paraId="04E521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Service);</w:t>
      </w:r>
    </w:p>
    <w:p w14:paraId="653D59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9D963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UpdateRecord(Service));</w:t>
      </w:r>
    </w:p>
    <w:p w14:paraId="2198F5C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041AA54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4416B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Delete]</w:t>
      </w:r>
    </w:p>
    <w:p w14:paraId="08278C7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Services/DeleteService/{ServiceId:int?}")]</w:t>
      </w:r>
    </w:p>
    <w:p w14:paraId="7043CCD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UpdateService(int ServiceId)</w:t>
      </w:r>
    </w:p>
    <w:p w14:paraId="7415AB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7E63CFA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5623701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DeleteRecord("Service", ServiceId));</w:t>
      </w:r>
    </w:p>
    <w:p w14:paraId="288F5A5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1E89F32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43064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Get]</w:t>
      </w:r>
    </w:p>
    <w:p w14:paraId="7F55829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Services/GetServices/{ServiceId:int?}")]</w:t>
      </w:r>
    </w:p>
    <w:p w14:paraId="0E80247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GetServices(int ServiceId = 0)</w:t>
      </w:r>
    </w:p>
    <w:p w14:paraId="6504A1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7DB2DB5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5196AB7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string data = Dal.GetData("servicerooms", ServiceId, string.Empty);</w:t>
      </w:r>
    </w:p>
    <w:p w14:paraId="1C3DF4D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GetOutput(ServiceId, data);</w:t>
      </w:r>
    </w:p>
    <w:p w14:paraId="0FE69D7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1D32E0E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E9CFA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endregion</w:t>
      </w:r>
    </w:p>
    <w:p w14:paraId="7BCF670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B01D9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region OperativeRooms</w:t>
      </w:r>
    </w:p>
    <w:p w14:paraId="256CA7A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67FA5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ost]</w:t>
      </w:r>
    </w:p>
    <w:p w14:paraId="33FCE6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OpsRooms/CreateOpsRoom")]</w:t>
      </w:r>
    </w:p>
    <w:p w14:paraId="081FD9B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CreateOpsRoom(OpsRoom OpsRoom)</w:t>
      </w:r>
    </w:p>
    <w:p w14:paraId="48F0AC6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5411F01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4F34569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ModelState.Remove("opsroom.OperativeRoomCode");</w:t>
      </w:r>
    </w:p>
    <w:p w14:paraId="25EA5CC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F5550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OpsRoom == null )</w:t>
      </w:r>
    </w:p>
    <w:p w14:paraId="20CB72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OpsRoom);</w:t>
      </w:r>
    </w:p>
    <w:p w14:paraId="37FF7E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InsertRecord(OpsRoom));</w:t>
      </w:r>
    </w:p>
    <w:p w14:paraId="5F9C744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1024FB9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D4B41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ut]</w:t>
      </w:r>
    </w:p>
    <w:p w14:paraId="7C0E71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OpsRooms/UpdateOpsRoom")]</w:t>
      </w:r>
    </w:p>
    <w:p w14:paraId="511FB28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UpdateOpsRoom(OpsRoom OpsRoom)</w:t>
      </w:r>
    </w:p>
    <w:p w14:paraId="4810083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2A17B11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69F0D4E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OpsRoom == null )</w:t>
      </w:r>
    </w:p>
    <w:p w14:paraId="5723B7A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OpsRoom);</w:t>
      </w:r>
    </w:p>
    <w:p w14:paraId="104A059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UpdateRecord(OpsRoom));</w:t>
      </w:r>
    </w:p>
    <w:p w14:paraId="02C5765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6C5953B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EEC16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Delete]</w:t>
      </w:r>
    </w:p>
    <w:p w14:paraId="177F208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OpsRooms/DeleteOpsRoom/{OpsRoomId:int?}")]</w:t>
      </w:r>
    </w:p>
    <w:p w14:paraId="030FC2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DeleteOpsRoom(int OpsRoomId)</w:t>
      </w:r>
    </w:p>
    <w:p w14:paraId="0E97DCE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7301A2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20D5DEE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DeleteRecord("OpsRoom", OpsRoomId));</w:t>
      </w:r>
    </w:p>
    <w:p w14:paraId="47D549D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5C7DA11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9A5BE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Get]</w:t>
      </w:r>
    </w:p>
    <w:p w14:paraId="6EC4979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OpsRooms/GetOpsRooms/{OpsRoomId:int?}")]</w:t>
      </w:r>
    </w:p>
    <w:p w14:paraId="06F9550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GetOpsRooms(int OpsRoomId = 0)</w:t>
      </w:r>
    </w:p>
    <w:p w14:paraId="2640A6A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1946CAE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4BE214F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string data = Dal.GetData("operativerooms", OpsRoomId, string.Empty);</w:t>
      </w:r>
    </w:p>
    <w:p w14:paraId="3B4C4CC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GetOutput(OpsRoomId, data);</w:t>
      </w:r>
    </w:p>
    <w:p w14:paraId="79298B4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49D257E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583ED4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endregion</w:t>
      </w:r>
    </w:p>
    <w:p w14:paraId="5131750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63AA5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region MedicationDetails</w:t>
      </w:r>
    </w:p>
    <w:p w14:paraId="178BB8A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37DD1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ost]</w:t>
      </w:r>
    </w:p>
    <w:p w14:paraId="0828E5C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MedicationDetails/CreateMedication")]</w:t>
      </w:r>
    </w:p>
    <w:p w14:paraId="24043F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CreateMedication(Medication Medication)</w:t>
      </w:r>
    </w:p>
    <w:p w14:paraId="5208491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22E8CAE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57BCC7B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45F85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Medication == null )</w:t>
      </w:r>
    </w:p>
    <w:p w14:paraId="1754108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Medication);</w:t>
      </w:r>
    </w:p>
    <w:p w14:paraId="0F0B8B8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InsertRecord(Medication));</w:t>
      </w:r>
    </w:p>
    <w:p w14:paraId="48F4728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64DA38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2B0D78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Delete]</w:t>
      </w:r>
    </w:p>
    <w:p w14:paraId="7548E8B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MedicationDetails/DeleteMedication/{Type}/{AppointmentId:int?}")]</w:t>
      </w:r>
    </w:p>
    <w:p w14:paraId="0913FDA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DeleteMedication(string Type, int AppointmentId)</w:t>
      </w:r>
    </w:p>
    <w:p w14:paraId="5EF60B3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20181A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57B91BA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Type == "Appointment")</w:t>
      </w:r>
    </w:p>
    <w:p w14:paraId="7366F81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return PrepareDMLOutput(Dal.DeleteRecord("App_Medication", AppointmentId));</w:t>
      </w:r>
    </w:p>
    <w:p w14:paraId="5049429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else</w:t>
      </w:r>
    </w:p>
    <w:p w14:paraId="258C241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return PrepareDMLOutput(Dal.DeleteRecord("Trt_Medication", AppointmentId));</w:t>
      </w:r>
    </w:p>
    <w:p w14:paraId="0C50AD7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0E1C84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0B78E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Get]</w:t>
      </w:r>
    </w:p>
    <w:p w14:paraId="0E29F8F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MedicationDetails/GetMedicationDetails/{Type}/{AppointmentId:int?}")]</w:t>
      </w:r>
    </w:p>
    <w:p w14:paraId="7B417E8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GetMedicationDetails(string Type, int AppointmentId)</w:t>
      </w:r>
    </w:p>
    <w:p w14:paraId="1AA0474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11DC46C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4A9489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Type == "Appointment")</w:t>
      </w:r>
    </w:p>
    <w:p w14:paraId="3F793B3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return PrepareGetOutput(0, Dal.GetData("appointmentmedicines", AppointmentId, string.Empty));</w:t>
      </w:r>
    </w:p>
    <w:p w14:paraId="28E0E68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else</w:t>
      </w:r>
    </w:p>
    <w:p w14:paraId="56F96C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return PrepareGetOutput(0, Dal.GetData("treamentmedicines", AppointmentId, string.Empty));</w:t>
      </w:r>
    </w:p>
    <w:p w14:paraId="39C7ADA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3C5CCBF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0A5BD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endregion</w:t>
      </w:r>
    </w:p>
    <w:p w14:paraId="5B72F48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1C485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region TreatmentNurses</w:t>
      </w:r>
    </w:p>
    <w:p w14:paraId="2C11301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6FACF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ost]</w:t>
      </w:r>
    </w:p>
    <w:p w14:paraId="194A5C5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TreatmentNurses/CreateTreatmentNurse")]</w:t>
      </w:r>
    </w:p>
    <w:p w14:paraId="54C43CD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CreateTreatmentNurse(TreatmentNurse TreatmentNurse)</w:t>
      </w:r>
    </w:p>
    <w:p w14:paraId="075E941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52631E1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3F86A1B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F5B96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TreatmentNurse == null )</w:t>
      </w:r>
    </w:p>
    <w:p w14:paraId="2FD65D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TreatmentNurse);</w:t>
      </w:r>
    </w:p>
    <w:p w14:paraId="4DCB744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InsertRecord(TreatmentNurse));</w:t>
      </w:r>
    </w:p>
    <w:p w14:paraId="11393C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5BD60A1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4D74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ut]</w:t>
      </w:r>
    </w:p>
    <w:p w14:paraId="5F8CD71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TreatmentNurses/UpdateTreatmentNurse")]</w:t>
      </w:r>
    </w:p>
    <w:p w14:paraId="3924390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UpdateTreatmentNurse(TreatmentNurse TreatmentNurse)</w:t>
      </w:r>
    </w:p>
    <w:p w14:paraId="3DAD0A8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3278B07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5B1752A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TreatmentNurse == null )</w:t>
      </w:r>
    </w:p>
    <w:p w14:paraId="28CB71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TreatmentNurse);</w:t>
      </w:r>
    </w:p>
    <w:p w14:paraId="1FC337E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UpdateRecord(TreatmentNurse));</w:t>
      </w:r>
    </w:p>
    <w:p w14:paraId="1F455CF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430CF9E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DAE76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Delete]</w:t>
      </w:r>
    </w:p>
    <w:p w14:paraId="5FEC633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TreatmentNurses/DeleteTreatmentNurse/{TreatmentNurseId:int?}")]</w:t>
      </w:r>
    </w:p>
    <w:p w14:paraId="0AA7E8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DeleteTreatmentNurse(int TreatmentNurseId)</w:t>
      </w:r>
    </w:p>
    <w:p w14:paraId="6691A82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7CEC400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0E6102F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DeleteRecord("TreatmentNurse", TreatmentNurseId));</w:t>
      </w:r>
    </w:p>
    <w:p w14:paraId="3ABAAC9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267C234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622F6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Get]</w:t>
      </w:r>
    </w:p>
    <w:p w14:paraId="68C0C59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TreatmentNurses/GetTreatmentNurses/{TreatmentId:int?}")]</w:t>
      </w:r>
    </w:p>
    <w:p w14:paraId="466885B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GetTreatmentNurses(int TreatmentId)</w:t>
      </w:r>
    </w:p>
    <w:p w14:paraId="32DEE49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2BF3912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3A135B8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string data = Dal.GetData("treamentnurses", TreatmentId, string.Empty);</w:t>
      </w:r>
    </w:p>
    <w:p w14:paraId="13AB414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GetOutput(TreatmentId, data);</w:t>
      </w:r>
    </w:p>
    <w:p w14:paraId="2BF3341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2C21B87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4AE4E8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endregion</w:t>
      </w:r>
    </w:p>
    <w:p w14:paraId="4E0650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5898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region DoctorSpecs</w:t>
      </w:r>
    </w:p>
    <w:p w14:paraId="58E165D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0DA6C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ost]</w:t>
      </w:r>
    </w:p>
    <w:p w14:paraId="58C4E64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DoctorSpecs/CreateDoctorSpec")]</w:t>
      </w:r>
    </w:p>
    <w:p w14:paraId="14C4246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CreateDoctorSpec(DoctorSpecs DoctorSpec)</w:t>
      </w:r>
    </w:p>
    <w:p w14:paraId="43B4D2F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0B0D2D6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1392ED8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DoctorSpec == null )</w:t>
      </w:r>
    </w:p>
    <w:p w14:paraId="06AF47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DoctorSpec);</w:t>
      </w:r>
    </w:p>
    <w:p w14:paraId="0D59FC6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InsertRecord(DoctorSpec));</w:t>
      </w:r>
    </w:p>
    <w:p w14:paraId="50354DD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27F726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8F41C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Delete]</w:t>
      </w:r>
    </w:p>
    <w:p w14:paraId="45DB0C2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DoctorSpecs/DeleteDoctorSpec/{DoctorId:int?}")]</w:t>
      </w:r>
    </w:p>
    <w:p w14:paraId="7F6D984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DeleteDoctorSpec(int DoctorId)</w:t>
      </w:r>
    </w:p>
    <w:p w14:paraId="2A785F9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66F7344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349DC2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DeleteRecord("DoctorSpecs", DoctorId));</w:t>
      </w:r>
    </w:p>
    <w:p w14:paraId="234D4D8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67A41F0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47AB2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Get]</w:t>
      </w:r>
    </w:p>
    <w:p w14:paraId="3E7E06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DoctorSpecs/GetDoctorSpec/{DoctorId:int?}")]</w:t>
      </w:r>
    </w:p>
    <w:p w14:paraId="03C3CF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GetDoctorSpec(int DoctorId)</w:t>
      </w:r>
    </w:p>
    <w:p w14:paraId="09FA39B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5F84A0C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7E19E6A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string data = Dal.GetData("doctorspecializations", DoctorId, string.Empty);</w:t>
      </w:r>
    </w:p>
    <w:p w14:paraId="42B3BE5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GetOutput(0, data);</w:t>
      </w:r>
    </w:p>
    <w:p w14:paraId="0499BF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194E14C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7F8AD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endregion</w:t>
      </w:r>
    </w:p>
    <w:p w14:paraId="2EFDC8E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0FF56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region Treatments</w:t>
      </w:r>
    </w:p>
    <w:p w14:paraId="5445EA2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339D9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ost]</w:t>
      </w:r>
    </w:p>
    <w:p w14:paraId="6C30E2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Treatments/CreateTreatment")]</w:t>
      </w:r>
    </w:p>
    <w:p w14:paraId="2A804AB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CreateTreatment(Treatment Treatment)</w:t>
      </w:r>
    </w:p>
    <w:p w14:paraId="16C01E3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6354BB0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44974C6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ModelState.Remove("treatment.TreatmentCode");</w:t>
      </w:r>
    </w:p>
    <w:p w14:paraId="7B5B4EA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E650A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Treatment == null )</w:t>
      </w:r>
    </w:p>
    <w:p w14:paraId="36B243E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Treatment);</w:t>
      </w:r>
    </w:p>
    <w:p w14:paraId="6FE4F32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InsertRecord(Treatment));</w:t>
      </w:r>
    </w:p>
    <w:p w14:paraId="3D50018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41571E9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3C4C9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ut]</w:t>
      </w:r>
    </w:p>
    <w:p w14:paraId="1252DAE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Treatments/UpdateTreatment")]</w:t>
      </w:r>
    </w:p>
    <w:p w14:paraId="0FA4A38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UpdateTreatment(Treatment Treatment)</w:t>
      </w:r>
    </w:p>
    <w:p w14:paraId="3A22B3E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605BBB4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3A2C1B8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Treatment == null )</w:t>
      </w:r>
    </w:p>
    <w:p w14:paraId="492A207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Treatment);</w:t>
      </w:r>
    </w:p>
    <w:p w14:paraId="702BE45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UpdateRecord(Treatment));</w:t>
      </w:r>
    </w:p>
    <w:p w14:paraId="5EE4EF5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0FBFE7D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2E75F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Delete]</w:t>
      </w:r>
    </w:p>
    <w:p w14:paraId="216FF0B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Treatments/DeleteTreatment/{TreatmentId:int?}")]</w:t>
      </w:r>
    </w:p>
    <w:p w14:paraId="5E72D64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DeleteTreatment(int TreatmentId)</w:t>
      </w:r>
    </w:p>
    <w:p w14:paraId="769433C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2E93DB3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794CEF1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DeleteRecord("Treatment", TreatmentId));</w:t>
      </w:r>
    </w:p>
    <w:p w14:paraId="177D551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3E35560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311C4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Get]</w:t>
      </w:r>
    </w:p>
    <w:p w14:paraId="3A15FD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Treatments/GetTreatments/{TreatmentId:int?}")]</w:t>
      </w:r>
    </w:p>
    <w:p w14:paraId="789D673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GetTreatments(int TreatmentId = 0)</w:t>
      </w:r>
    </w:p>
    <w:p w14:paraId="498E26C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6D71E91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4607366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string data = Dal.GetData("treatments", TreatmentId, string.Empty);</w:t>
      </w:r>
    </w:p>
    <w:p w14:paraId="1DBEBF6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GetOutput(TreatmentId, data);</w:t>
      </w:r>
    </w:p>
    <w:p w14:paraId="39C1657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4B5DCBD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62A40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endregion</w:t>
      </w:r>
    </w:p>
    <w:p w14:paraId="2B3B194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5457AE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region Admissions</w:t>
      </w:r>
    </w:p>
    <w:p w14:paraId="2587EB8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6328B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ost]</w:t>
      </w:r>
    </w:p>
    <w:p w14:paraId="791E587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Admissions/CreateAdmission")]</w:t>
      </w:r>
    </w:p>
    <w:p w14:paraId="1C3582F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CreateAdmission(Admission Admission)</w:t>
      </w:r>
    </w:p>
    <w:p w14:paraId="4BEED3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243FC8D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3E08E5D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ModelState.Remove("admission.AdmissionCode");</w:t>
      </w:r>
    </w:p>
    <w:p w14:paraId="7666BEC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B299C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Admission == null )</w:t>
      </w:r>
    </w:p>
    <w:p w14:paraId="04C3843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Admission);</w:t>
      </w:r>
    </w:p>
    <w:p w14:paraId="5BB4595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InsertRecord(Admission));</w:t>
      </w:r>
    </w:p>
    <w:p w14:paraId="30D5631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0547FB9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8BC89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ut]</w:t>
      </w:r>
    </w:p>
    <w:p w14:paraId="4E9A2E0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Admissions/UpdateAdmission")]</w:t>
      </w:r>
    </w:p>
    <w:p w14:paraId="0BE59E9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UpdateAdmission(Admission Admission)</w:t>
      </w:r>
    </w:p>
    <w:p w14:paraId="0301AF9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72BB130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0DD6744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Admission == null )</w:t>
      </w:r>
    </w:p>
    <w:p w14:paraId="773691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Admission);</w:t>
      </w:r>
    </w:p>
    <w:p w14:paraId="0372AB7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UpdateRecord(Admission));</w:t>
      </w:r>
    </w:p>
    <w:p w14:paraId="6129E86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1FC572E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D6370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Delete]</w:t>
      </w:r>
    </w:p>
    <w:p w14:paraId="5909CD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Admissions/DeleteAdmission/{AdmissionsId:int?}")]</w:t>
      </w:r>
    </w:p>
    <w:p w14:paraId="682FBFC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DeleteAdmission(int AdmissionsId)</w:t>
      </w:r>
    </w:p>
    <w:p w14:paraId="0ADCBB2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51040DF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2399D92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DeleteRecord("Admission", AdmissionsId));</w:t>
      </w:r>
    </w:p>
    <w:p w14:paraId="602BE3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0ED542D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70F55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Get]</w:t>
      </w:r>
    </w:p>
    <w:p w14:paraId="5681B56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Admissions/GetAdmissions/{AdmissionsId:int?}")]</w:t>
      </w:r>
    </w:p>
    <w:p w14:paraId="4919B26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GetAdmissions(int AdmissionsId = 0)</w:t>
      </w:r>
    </w:p>
    <w:p w14:paraId="79DDB57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4986875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490305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string data = Dal.GetData("admissions", AdmissionsId, string.Empty);</w:t>
      </w:r>
    </w:p>
    <w:p w14:paraId="1408F47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GetOutput(AdmissionsId, data);</w:t>
      </w:r>
    </w:p>
    <w:p w14:paraId="3697D00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7915537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3101A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endregion</w:t>
      </w:r>
    </w:p>
    <w:p w14:paraId="6D187D3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8981B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region Payments</w:t>
      </w:r>
    </w:p>
    <w:p w14:paraId="39436E8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F316D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ost]</w:t>
      </w:r>
    </w:p>
    <w:p w14:paraId="0AC016F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Payments/CreatePayment")]</w:t>
      </w:r>
    </w:p>
    <w:p w14:paraId="063EBC8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HttpResponseMessage&gt; CreatePayment(Payment Payment)</w:t>
      </w:r>
    </w:p>
    <w:p w14:paraId="2FD27D7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3924784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472716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ModelState.Remove("payment.PaymentCode");</w:t>
      </w:r>
    </w:p>
    <w:p w14:paraId="4189D89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48084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Payment == null )</w:t>
      </w:r>
    </w:p>
    <w:p w14:paraId="4673692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Payment);</w:t>
      </w:r>
    </w:p>
    <w:p w14:paraId="5497098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InsertRecord(Payment));</w:t>
      </w:r>
    </w:p>
    <w:p w14:paraId="4155C85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12F306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3FAC2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ut]</w:t>
      </w:r>
    </w:p>
    <w:p w14:paraId="75BC57E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Payments/UpdatePayment")]</w:t>
      </w:r>
    </w:p>
    <w:p w14:paraId="5584AC1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IHttpActionResult&gt; UpdatePayment(Payment Payment)</w:t>
      </w:r>
    </w:p>
    <w:p w14:paraId="5DCB5F6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5E17B2D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4E355D7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Payment == null )</w:t>
      </w:r>
    </w:p>
    <w:p w14:paraId="70506DC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Payment);</w:t>
      </w:r>
    </w:p>
    <w:p w14:paraId="588F94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UpdateRecord(Payment));</w:t>
      </w:r>
    </w:p>
    <w:p w14:paraId="17336C9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2AD8CCB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3190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Delete]</w:t>
      </w:r>
    </w:p>
    <w:p w14:paraId="3A76A01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Payments/DeletePayment/{PaymentId:int?}")]</w:t>
      </w:r>
    </w:p>
    <w:p w14:paraId="73E873D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IHttpActionResult&gt; DeletePayment(int PaymentId)</w:t>
      </w:r>
    </w:p>
    <w:p w14:paraId="37B0BEA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128E9AF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03DC5D4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DeleteRecord("OpsRoom", PaymentId));</w:t>
      </w:r>
    </w:p>
    <w:p w14:paraId="37F291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6FB77FC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ACC8E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Get]</w:t>
      </w:r>
    </w:p>
    <w:p w14:paraId="18A361B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Payments/GetPayment/{PaymentId:int?}")]</w:t>
      </w:r>
    </w:p>
    <w:p w14:paraId="4EE96F3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IHttpActionResult&gt; GetPayments(int PaymentId = 0)</w:t>
      </w:r>
    </w:p>
    <w:p w14:paraId="6C5B9B5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116352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2A501A9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string data = Dal.GetData("payments", PaymentId, string.Empty);</w:t>
      </w:r>
    </w:p>
    <w:p w14:paraId="5E18C01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GetOutput(PaymentId, data);</w:t>
      </w:r>
    </w:p>
    <w:p w14:paraId="768EE74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634BB1A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EC829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endregion</w:t>
      </w:r>
    </w:p>
    <w:p w14:paraId="315A593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1D203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region Appointments</w:t>
      </w:r>
    </w:p>
    <w:p w14:paraId="626ACA2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D94B8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ost]</w:t>
      </w:r>
    </w:p>
    <w:p w14:paraId="6C323C7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Appointments/CreateAppointments")]</w:t>
      </w:r>
    </w:p>
    <w:p w14:paraId="5E46D90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IHttpActionResult&gt; CreateAppointment(Appointments Appointment)</w:t>
      </w:r>
    </w:p>
    <w:p w14:paraId="5F00D11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3D630AC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1BA0FB1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ModelState.Remove("appointment.AppointmentCode");</w:t>
      </w:r>
    </w:p>
    <w:p w14:paraId="09CE4F5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C5B0B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Appointment == null )</w:t>
      </w:r>
    </w:p>
    <w:p w14:paraId="1D19319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Appointment);</w:t>
      </w:r>
    </w:p>
    <w:p w14:paraId="6A90A19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InsertRecord(Appointment));</w:t>
      </w:r>
    </w:p>
    <w:p w14:paraId="4994AE2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67E99E6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6FA56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Put]</w:t>
      </w:r>
    </w:p>
    <w:p w14:paraId="3E28FFD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Appointments/UpdateAppointment")]</w:t>
      </w:r>
    </w:p>
    <w:p w14:paraId="45EAAC8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IHttpActionResult&gt; UpdateAppointment(Appointments Appointment)</w:t>
      </w:r>
    </w:p>
    <w:p w14:paraId="56E961F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526090B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5D9D38C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if (Appointment == null )</w:t>
      </w:r>
    </w:p>
    <w:p w14:paraId="7397811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    BadRequestValidation(Appointment);</w:t>
      </w:r>
    </w:p>
    <w:p w14:paraId="163FE03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UpdateRecord(Appointment));</w:t>
      </w:r>
    </w:p>
    <w:p w14:paraId="2B8972E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5308CD7F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C05DF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Delete]</w:t>
      </w:r>
    </w:p>
    <w:p w14:paraId="55E1F55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Appointments/DeleteAppointment/{AppointmentId:int?}")]</w:t>
      </w:r>
    </w:p>
    <w:p w14:paraId="588D18C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IHttpActionResult&gt; DeleteAppointment(int AppointmentId)</w:t>
      </w:r>
    </w:p>
    <w:p w14:paraId="37FCDA9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7A5AD1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09263AB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DMLOutput(Dal.DeleteRecord("OpsRoom", AppointmentId));</w:t>
      </w:r>
    </w:p>
    <w:p w14:paraId="1AA710F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16438E9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C1A75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Get]</w:t>
      </w:r>
    </w:p>
    <w:p w14:paraId="783DC42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Appointments/GetAppointments/{AppointmentId:int?}")]</w:t>
      </w:r>
    </w:p>
    <w:p w14:paraId="749B80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IHttpActionResult&gt; GetAppointments(int AppointmentId = 0)</w:t>
      </w:r>
    </w:p>
    <w:p w14:paraId="0C98221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435F952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44E9F51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string data = Dal.GetData("appointments", AppointmentId, string.Empty);</w:t>
      </w:r>
    </w:p>
    <w:p w14:paraId="5E6CAA8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GetOutput(AppointmentId, data);</w:t>
      </w:r>
    </w:p>
    <w:p w14:paraId="09D7E7B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3AE076E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3E2A3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endregion</w:t>
      </w:r>
    </w:p>
    <w:p w14:paraId="7BE6B04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05C9B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region GetMasterData</w:t>
      </w:r>
    </w:p>
    <w:p w14:paraId="6518729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F096B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Get]</w:t>
      </w:r>
    </w:p>
    <w:p w14:paraId="29D1F8F7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GetSpecilizations")]</w:t>
      </w:r>
    </w:p>
    <w:p w14:paraId="7748EE8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IHttpActionResult&gt; GetSpecilizations()</w:t>
      </w:r>
    </w:p>
    <w:p w14:paraId="43F37FDE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6F7D44C8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33C4A46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string data = Dal.GetData("specializations", 0, string.Empty);</w:t>
      </w:r>
    </w:p>
    <w:p w14:paraId="19E3745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GetOutput(0, data);</w:t>
      </w:r>
    </w:p>
    <w:p w14:paraId="45F3B3B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3141E8C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88B8204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Get]</w:t>
      </w:r>
    </w:p>
    <w:p w14:paraId="2B07B2FD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GetPaymentModes")]</w:t>
      </w:r>
    </w:p>
    <w:p w14:paraId="616A5E1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IHttpActionResult&gt; GetPaymentModes()</w:t>
      </w:r>
    </w:p>
    <w:p w14:paraId="48A86B73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002F057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26F1E5F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string data = Dal.GetData("paymentmodes", 0, string.Empty);</w:t>
      </w:r>
    </w:p>
    <w:p w14:paraId="2910545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GetOutput(0, data);</w:t>
      </w:r>
    </w:p>
    <w:p w14:paraId="727FFEB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335AC6E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8CAC3C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HttpGet]</w:t>
      </w:r>
    </w:p>
    <w:p w14:paraId="7BB8555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[Route("api/GetRoomTypes")]</w:t>
      </w:r>
    </w:p>
    <w:p w14:paraId="69AF82E9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public async Task&lt;IHttpActionResult&gt; GetRoomTypes()</w:t>
      </w:r>
    </w:p>
    <w:p w14:paraId="0D3E126B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{</w:t>
      </w:r>
    </w:p>
    <w:p w14:paraId="21554A52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await Task.Yield();</w:t>
      </w:r>
    </w:p>
    <w:p w14:paraId="6010EF2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string data = Dal.GetData("roomtypes", 0, string.Empty);</w:t>
      </w:r>
    </w:p>
    <w:p w14:paraId="04B369F6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    return PrepareGetOutput(0, data);</w:t>
      </w:r>
    </w:p>
    <w:p w14:paraId="71F4BE15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}</w:t>
      </w:r>
    </w:p>
    <w:p w14:paraId="552D22EA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6A9955"/>
          <w:sz w:val="21"/>
          <w:szCs w:val="21"/>
        </w:rPr>
        <w:t>//#endregion</w:t>
      </w:r>
    </w:p>
    <w:p w14:paraId="3FA14B71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9D7FF20" w14:textId="77777777" w:rsidR="00C60841" w:rsidRPr="00C60841" w:rsidRDefault="00C60841" w:rsidP="00C608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55FA897" w14:textId="77777777" w:rsidR="00C60841" w:rsidRPr="0015380E" w:rsidRDefault="00C60841">
      <w:pPr>
        <w:rPr>
          <w:b/>
          <w:bCs/>
          <w:sz w:val="24"/>
          <w:szCs w:val="24"/>
          <w:u w:val="single"/>
        </w:rPr>
      </w:pPr>
    </w:p>
    <w:sectPr w:rsidR="00C60841" w:rsidRPr="001538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Tc1MjA3MzYxMjNU0lEKTi0uzszPAykwrAUA9gK2HywAAAA="/>
  </w:docVars>
  <w:rsids>
    <w:rsidRoot w:val="00737BC9"/>
    <w:rsid w:val="0008398F"/>
    <w:rsid w:val="00133978"/>
    <w:rsid w:val="0015380E"/>
    <w:rsid w:val="005D558D"/>
    <w:rsid w:val="00737BC9"/>
    <w:rsid w:val="00C60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8CC59"/>
  <w15:chartTrackingRefBased/>
  <w15:docId w15:val="{8A923A30-DEB0-4F3D-A659-1B6B05EF6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C60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65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2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5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5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4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6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4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2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8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4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1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3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8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4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7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9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3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9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3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7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8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1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9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1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6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0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6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7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7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0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8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6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6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0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2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7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6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7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7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1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3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5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9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4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1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6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8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9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2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0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2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5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8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9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1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2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5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6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8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2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6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6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4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9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4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6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9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1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2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8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1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6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9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2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4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5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3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8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03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0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0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1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1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1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7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7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4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5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3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8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4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4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12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6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0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0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37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9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1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06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8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1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2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4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5</Pages>
  <Words>9605</Words>
  <Characters>54750</Characters>
  <Application>Microsoft Office Word</Application>
  <DocSecurity>0</DocSecurity>
  <Lines>456</Lines>
  <Paragraphs>128</Paragraphs>
  <ScaleCrop>false</ScaleCrop>
  <Company/>
  <LinksUpToDate>false</LinksUpToDate>
  <CharactersWithSpaces>6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6</cp:revision>
  <dcterms:created xsi:type="dcterms:W3CDTF">2022-03-25T04:52:00Z</dcterms:created>
  <dcterms:modified xsi:type="dcterms:W3CDTF">2022-03-25T04:59:00Z</dcterms:modified>
</cp:coreProperties>
</file>